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Bude Josef Hubený s návrhem úspěšný? Své závěry právně odůvodněte.</w:t>
      </w:r>
    </w:p>
    <w:p>
      <w:pPr>
        <w:pStyle w:val="BodyText"/>
      </w:pPr>
      <w:r>
        <w:t xml:space="preserve">Řešení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780d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2-13T18:02:37Z</dcterms:created>
  <dcterms:modified xsi:type="dcterms:W3CDTF">2020-12-13T18:02:37Z</dcterms:modified>
</cp:coreProperties>
</file>